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E26DA1" w14:textId="1A77E7E5" w:rsidR="001C1B4A" w:rsidRPr="00747F63" w:rsidRDefault="001C1B4A" w:rsidP="003C0762">
      <w:pPr>
        <w:rPr>
          <w:b/>
          <w:bCs/>
        </w:rPr>
      </w:pPr>
      <w:r w:rsidRPr="00747F63">
        <w:rPr>
          <w:b/>
          <w:bCs/>
        </w:rPr>
        <w:t>PENGOLAHAN DATA MENTAH SENTINEL-1</w:t>
      </w:r>
    </w:p>
    <w:p w14:paraId="0507FC69" w14:textId="77777777" w:rsidR="001C1B4A" w:rsidRDefault="001C1B4A" w:rsidP="003C0762"/>
    <w:p w14:paraId="33711CF8" w14:textId="4D11E09B" w:rsidR="003C0762" w:rsidRDefault="003C0762" w:rsidP="003C0762">
      <w:r>
        <w:t>Ada 3 fase processing raw Sentinel data:</w:t>
      </w:r>
    </w:p>
    <w:p w14:paraId="15713076" w14:textId="22D6D550" w:rsidR="003C0762" w:rsidRDefault="003C0762" w:rsidP="003C0762">
      <w:r>
        <w:t xml:space="preserve">1. </w:t>
      </w:r>
      <w:r w:rsidR="001C1B4A">
        <w:t xml:space="preserve">Koreksi Radiometrik dan Geometrik </w:t>
      </w:r>
      <w:r w:rsidR="001C1B4A">
        <w:sym w:font="Wingdings" w:char="F0E0"/>
      </w:r>
      <w:r w:rsidR="001C1B4A">
        <w:t xml:space="preserve"> koreksi noise, dan koreksi terrain.</w:t>
      </w:r>
    </w:p>
    <w:p w14:paraId="325CD498" w14:textId="438B99AC" w:rsidR="003C0762" w:rsidRDefault="003C0762" w:rsidP="003C0762">
      <w:r>
        <w:t xml:space="preserve">2. </w:t>
      </w:r>
      <w:r w:rsidR="001C1B4A">
        <w:t xml:space="preserve">Despeckling </w:t>
      </w:r>
      <w:r w:rsidR="001C1B4A">
        <w:sym w:font="Wingdings" w:char="F0E0"/>
      </w:r>
      <w:r w:rsidR="001C1B4A">
        <w:t xml:space="preserve"> Pengurangan speckle (noise yang berakibat pada kasarnya tekstur gambar)</w:t>
      </w:r>
    </w:p>
    <w:p w14:paraId="2E5487C3" w14:textId="3985621E" w:rsidR="003C0762" w:rsidRDefault="003C0762" w:rsidP="003C0762">
      <w:r>
        <w:t>3. Band splitt</w:t>
      </w:r>
      <w:r w:rsidR="001C1B4A">
        <w:t xml:space="preserve">ing </w:t>
      </w:r>
      <w:r w:rsidR="001C1B4A">
        <w:sym w:font="Wingdings" w:char="F0E0"/>
      </w:r>
      <w:r w:rsidR="001C1B4A">
        <w:t xml:space="preserve"> Pemisahan secara eksplisit 2 moda: VH dan VV</w:t>
      </w:r>
    </w:p>
    <w:p w14:paraId="7BE914AF" w14:textId="77777777" w:rsidR="003C0762" w:rsidRDefault="003C0762" w:rsidP="003C0762"/>
    <w:p w14:paraId="4EAA78ED" w14:textId="77777777" w:rsidR="0032328E" w:rsidRDefault="003C0762" w:rsidP="003C0762">
      <w:r>
        <w:t xml:space="preserve">I. </w:t>
      </w:r>
      <w:r w:rsidR="001C1B4A">
        <w:t>Fase koreksi radiometrik dan geometrik</w:t>
      </w:r>
      <w:r>
        <w:t xml:space="preserve">. </w:t>
      </w:r>
    </w:p>
    <w:p w14:paraId="37CB7D67" w14:textId="0BFAFEB5" w:rsidR="003C0762" w:rsidRDefault="0032328E" w:rsidP="003C0762">
      <w:r>
        <w:t>Fase ini d</w:t>
      </w:r>
      <w:r w:rsidR="003C0762">
        <w:t>ilakukan dengan batch processing</w:t>
      </w:r>
      <w:r>
        <w:t xml:space="preserve"> tool</w:t>
      </w:r>
      <w:r w:rsidR="003C0762">
        <w:t>.</w:t>
      </w:r>
    </w:p>
    <w:p w14:paraId="3CB9C9D8" w14:textId="4719D753" w:rsidR="003C0762" w:rsidRDefault="003C0762" w:rsidP="003C0762">
      <w:r>
        <w:rPr>
          <w:noProof/>
        </w:rPr>
        <w:drawing>
          <wp:inline distT="0" distB="0" distL="0" distR="0" wp14:anchorId="45665E66" wp14:editId="61CBE425">
            <wp:extent cx="2292082" cy="3276600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95530" cy="328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EF292" w14:textId="48FA5D1C" w:rsidR="003C0762" w:rsidRDefault="003C0762" w:rsidP="003C0762">
      <w:r>
        <w:t>Langkah pengolahannya adalah sebagai berikut:</w:t>
      </w:r>
    </w:p>
    <w:p w14:paraId="1496ADC4" w14:textId="704FB780" w:rsidR="003C0762" w:rsidRDefault="003C0762" w:rsidP="00CC4FF6">
      <w:pPr>
        <w:pStyle w:val="ListParagraph"/>
        <w:numPr>
          <w:ilvl w:val="0"/>
          <w:numId w:val="2"/>
        </w:numPr>
      </w:pPr>
      <w:r>
        <w:t>Buka tool Batch processing</w:t>
      </w:r>
    </w:p>
    <w:p w14:paraId="7394E768" w14:textId="6D041CED" w:rsidR="003C0762" w:rsidRDefault="003C0762" w:rsidP="00CC4FF6">
      <w:pPr>
        <w:pStyle w:val="ListParagraph"/>
        <w:numPr>
          <w:ilvl w:val="0"/>
          <w:numId w:val="2"/>
        </w:numPr>
      </w:pPr>
      <w:r>
        <w:t>Tambahkan semua file *.zip yang ada dalam satu blok-tahun dengan tombol Add</w:t>
      </w:r>
      <w:r w:rsidR="00CC4FF6">
        <w:t xml:space="preserve"> File</w:t>
      </w:r>
    </w:p>
    <w:p w14:paraId="327E6B41" w14:textId="1D49F5FA" w:rsidR="003C0762" w:rsidRDefault="003C0762" w:rsidP="00CC4FF6">
      <w:pPr>
        <w:pStyle w:val="ListParagraph"/>
        <w:numPr>
          <w:ilvl w:val="0"/>
          <w:numId w:val="2"/>
        </w:numPr>
      </w:pPr>
      <w:r>
        <w:t>Pastikan daftar file sudah urut secara kronologis</w:t>
      </w:r>
    </w:p>
    <w:p w14:paraId="36E57ACD" w14:textId="31241CD4" w:rsidR="003C0762" w:rsidRDefault="003C0762" w:rsidP="00CC4FF6">
      <w:pPr>
        <w:pStyle w:val="ListParagraph"/>
        <w:numPr>
          <w:ilvl w:val="0"/>
          <w:numId w:val="2"/>
        </w:numPr>
      </w:pPr>
      <w:r>
        <w:t>Buka file graph Phase1_v3.xml</w:t>
      </w:r>
      <w:r w:rsidR="00CC4FF6">
        <w:t xml:space="preserve"> dengan klik tombol “Load Graph”</w:t>
      </w:r>
    </w:p>
    <w:p w14:paraId="0127C1EE" w14:textId="4299F441" w:rsidR="00CC4FF6" w:rsidRDefault="00CC4FF6" w:rsidP="00CC4FF6">
      <w:pPr>
        <w:pStyle w:val="ListParagraph"/>
        <w:numPr>
          <w:ilvl w:val="0"/>
          <w:numId w:val="2"/>
        </w:numPr>
      </w:pPr>
      <w:r>
        <w:t>Ubah proyeksi menjadi UTM Auto pada tab “Reproject”</w:t>
      </w:r>
    </w:p>
    <w:p w14:paraId="1CA4CA50" w14:textId="273C3A1B" w:rsidR="003C0762" w:rsidRDefault="003C0762" w:rsidP="00CC4FF6">
      <w:pPr>
        <w:pStyle w:val="ListParagraph"/>
        <w:numPr>
          <w:ilvl w:val="0"/>
          <w:numId w:val="2"/>
        </w:numPr>
      </w:pPr>
      <w:r>
        <w:t>Ubah folder output file</w:t>
      </w:r>
      <w:r w:rsidR="00CC4FF6">
        <w:t xml:space="preserve"> pada tab “Write”</w:t>
      </w:r>
    </w:p>
    <w:p w14:paraId="4C8DE524" w14:textId="2B1D5D03" w:rsidR="00CC4FF6" w:rsidRDefault="00CC4FF6" w:rsidP="00CC4FF6">
      <w:pPr>
        <w:pStyle w:val="ListParagraph"/>
        <w:numPr>
          <w:ilvl w:val="0"/>
          <w:numId w:val="2"/>
        </w:numPr>
      </w:pPr>
      <w:r>
        <w:t>Jalankan pengolahan dengan klik tombol “Run”</w:t>
      </w:r>
    </w:p>
    <w:p w14:paraId="78F22F9B" w14:textId="283A762B" w:rsidR="003C0762" w:rsidRDefault="003C0762" w:rsidP="00CC4FF6">
      <w:pPr>
        <w:pStyle w:val="ListParagraph"/>
        <w:numPr>
          <w:ilvl w:val="0"/>
          <w:numId w:val="2"/>
        </w:numPr>
      </w:pPr>
      <w:r>
        <w:t>Jangan tutup file dan SNAP setelah selesai proses</w:t>
      </w:r>
    </w:p>
    <w:p w14:paraId="7E19579F" w14:textId="77777777" w:rsidR="003C0762" w:rsidRDefault="003C0762" w:rsidP="003C0762"/>
    <w:p w14:paraId="1A73B2BA" w14:textId="77777777" w:rsidR="0032328E" w:rsidRDefault="003C0762" w:rsidP="003C0762">
      <w:r>
        <w:lastRenderedPageBreak/>
        <w:t xml:space="preserve">II. </w:t>
      </w:r>
      <w:r w:rsidR="001C1B4A">
        <w:t>Fase Despeckling</w:t>
      </w:r>
      <w:r>
        <w:t xml:space="preserve">. </w:t>
      </w:r>
    </w:p>
    <w:p w14:paraId="2D437AF4" w14:textId="0F174B1D" w:rsidR="003C0762" w:rsidRDefault="0032328E" w:rsidP="003C0762">
      <w:r>
        <w:t>Fase ini d</w:t>
      </w:r>
      <w:r w:rsidR="003C0762">
        <w:t xml:space="preserve">ilakukan dengan </w:t>
      </w:r>
      <w:r>
        <w:t>Graph Builder tool</w:t>
      </w:r>
      <w:r w:rsidR="003C0762">
        <w:t>:</w:t>
      </w:r>
    </w:p>
    <w:p w14:paraId="2572E6C9" w14:textId="791ADAE2" w:rsidR="003C0762" w:rsidRDefault="003C0762" w:rsidP="003C0762">
      <w:r>
        <w:rPr>
          <w:noProof/>
        </w:rPr>
        <w:drawing>
          <wp:inline distT="0" distB="0" distL="0" distR="0" wp14:anchorId="164C0405" wp14:editId="340517CF">
            <wp:extent cx="5943600" cy="18326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81FE" w14:textId="77777777" w:rsidR="00423248" w:rsidRDefault="00423248" w:rsidP="00423248">
      <w:r>
        <w:t>Langkah pengolahannya adalah sebagai berikut:</w:t>
      </w:r>
    </w:p>
    <w:p w14:paraId="10D0B6CA" w14:textId="61828016" w:rsidR="003C0762" w:rsidRDefault="003C0762" w:rsidP="00423248">
      <w:pPr>
        <w:pStyle w:val="ListParagraph"/>
        <w:numPr>
          <w:ilvl w:val="0"/>
          <w:numId w:val="4"/>
        </w:numPr>
      </w:pPr>
      <w:r>
        <w:t>Buka tool Graph Builder</w:t>
      </w:r>
    </w:p>
    <w:p w14:paraId="3201162F" w14:textId="5EB92143" w:rsidR="003C0762" w:rsidRDefault="003C0762" w:rsidP="00423248">
      <w:pPr>
        <w:pStyle w:val="ListParagraph"/>
        <w:numPr>
          <w:ilvl w:val="0"/>
          <w:numId w:val="4"/>
        </w:numPr>
      </w:pPr>
      <w:r>
        <w:t>Tambahkan semua file termuat dengan tombol Add Loaded</w:t>
      </w:r>
    </w:p>
    <w:p w14:paraId="6EBCE8C1" w14:textId="4796FC22" w:rsidR="003C0762" w:rsidRDefault="003C0762" w:rsidP="00423248">
      <w:pPr>
        <w:pStyle w:val="ListParagraph"/>
        <w:numPr>
          <w:ilvl w:val="0"/>
          <w:numId w:val="4"/>
        </w:numPr>
      </w:pPr>
      <w:r>
        <w:t>Buka file</w:t>
      </w:r>
    </w:p>
    <w:p w14:paraId="603A3297" w14:textId="77777777" w:rsidR="003C0762" w:rsidRDefault="003C0762" w:rsidP="003C0762"/>
    <w:p w14:paraId="2182677B" w14:textId="77777777" w:rsidR="0032328E" w:rsidRDefault="003C0762" w:rsidP="003C0762">
      <w:r>
        <w:t xml:space="preserve">III. </w:t>
      </w:r>
      <w:r w:rsidR="001C1B4A">
        <w:t>Fase b</w:t>
      </w:r>
      <w:r>
        <w:t>and splitt</w:t>
      </w:r>
      <w:r w:rsidR="001C1B4A">
        <w:t>i</w:t>
      </w:r>
      <w:r>
        <w:t>ng.</w:t>
      </w:r>
      <w:r w:rsidR="00423248" w:rsidRPr="00423248">
        <w:t xml:space="preserve"> </w:t>
      </w:r>
    </w:p>
    <w:p w14:paraId="33B3BC13" w14:textId="0C34FFC9" w:rsidR="003C0762" w:rsidRDefault="0032328E" w:rsidP="003C0762">
      <w:r>
        <w:t>Fase  ini d</w:t>
      </w:r>
      <w:r w:rsidR="00423248">
        <w:t>ilakukan dengan single processing</w:t>
      </w:r>
      <w:r>
        <w:t xml:space="preserve"> menggunakan Graph Builder</w:t>
      </w:r>
      <w:r w:rsidR="00423248">
        <w:t>.</w:t>
      </w:r>
    </w:p>
    <w:p w14:paraId="17F2EDD2" w14:textId="3B27B64C" w:rsidR="003C0762" w:rsidRDefault="003C0762" w:rsidP="003C0762">
      <w:r>
        <w:rPr>
          <w:noProof/>
        </w:rPr>
        <w:drawing>
          <wp:inline distT="0" distB="0" distL="0" distR="0" wp14:anchorId="7D895B98" wp14:editId="741A13E2">
            <wp:extent cx="5166360" cy="15493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78155" cy="1552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DA0D7" w14:textId="77777777" w:rsidR="00423248" w:rsidRDefault="00423248" w:rsidP="00423248">
      <w:r>
        <w:t>Langkah pengolahannya adalah sebagai berikut:</w:t>
      </w:r>
    </w:p>
    <w:p w14:paraId="1142E9FD" w14:textId="4D78B87E" w:rsidR="003C0762" w:rsidRDefault="003C0762" w:rsidP="00423248">
      <w:pPr>
        <w:pStyle w:val="ListParagraph"/>
        <w:numPr>
          <w:ilvl w:val="0"/>
          <w:numId w:val="6"/>
        </w:numPr>
      </w:pPr>
      <w:r>
        <w:t>Buka tool Graph Builder</w:t>
      </w:r>
    </w:p>
    <w:p w14:paraId="4F175485" w14:textId="3D511ECF" w:rsidR="003C0762" w:rsidRDefault="003C0762" w:rsidP="00423248">
      <w:pPr>
        <w:pStyle w:val="ListParagraph"/>
        <w:numPr>
          <w:ilvl w:val="0"/>
          <w:numId w:val="6"/>
        </w:numPr>
      </w:pPr>
      <w:r>
        <w:t>Buka Phase3.xml</w:t>
      </w:r>
    </w:p>
    <w:p w14:paraId="15E89E6C" w14:textId="14F33B28" w:rsidR="00115793" w:rsidRDefault="003C0762" w:rsidP="00ED3166">
      <w:pPr>
        <w:pStyle w:val="ListParagraph"/>
        <w:numPr>
          <w:ilvl w:val="0"/>
          <w:numId w:val="6"/>
        </w:numPr>
      </w:pPr>
      <w:r>
        <w:t>Tambahkan file dengan tombol Add</w:t>
      </w:r>
    </w:p>
    <w:p w14:paraId="52313948" w14:textId="77777777" w:rsidR="00ED3166" w:rsidRDefault="00ED3166" w:rsidP="00ED3166">
      <w:pPr>
        <w:pStyle w:val="ListParagraph"/>
        <w:numPr>
          <w:ilvl w:val="0"/>
          <w:numId w:val="6"/>
        </w:numPr>
      </w:pPr>
    </w:p>
    <w:sectPr w:rsidR="00ED31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33AED"/>
    <w:multiLevelType w:val="hybridMultilevel"/>
    <w:tmpl w:val="8B4667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B726DD"/>
    <w:multiLevelType w:val="hybridMultilevel"/>
    <w:tmpl w:val="771CEE52"/>
    <w:lvl w:ilvl="0" w:tplc="B336B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652CF5"/>
    <w:multiLevelType w:val="hybridMultilevel"/>
    <w:tmpl w:val="D38071B6"/>
    <w:lvl w:ilvl="0" w:tplc="B336B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E3BAE"/>
    <w:multiLevelType w:val="hybridMultilevel"/>
    <w:tmpl w:val="CB1445F0"/>
    <w:lvl w:ilvl="0" w:tplc="B336B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606311"/>
    <w:multiLevelType w:val="hybridMultilevel"/>
    <w:tmpl w:val="4A2C0140"/>
    <w:lvl w:ilvl="0" w:tplc="B336B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2B7AE5"/>
    <w:multiLevelType w:val="hybridMultilevel"/>
    <w:tmpl w:val="DFE2891C"/>
    <w:lvl w:ilvl="0" w:tplc="B336B5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530399">
    <w:abstractNumId w:val="0"/>
  </w:num>
  <w:num w:numId="2" w16cid:durableId="1426925425">
    <w:abstractNumId w:val="3"/>
  </w:num>
  <w:num w:numId="3" w16cid:durableId="666829397">
    <w:abstractNumId w:val="2"/>
  </w:num>
  <w:num w:numId="4" w16cid:durableId="678973323">
    <w:abstractNumId w:val="1"/>
  </w:num>
  <w:num w:numId="5" w16cid:durableId="904292301">
    <w:abstractNumId w:val="5"/>
  </w:num>
  <w:num w:numId="6" w16cid:durableId="5306073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1NjYxsDQzNTIyNzJR0lEKTi0uzszPAykwqgUADBr2YSwAAAA="/>
  </w:docVars>
  <w:rsids>
    <w:rsidRoot w:val="003C0762"/>
    <w:rsid w:val="00115793"/>
    <w:rsid w:val="001C1B4A"/>
    <w:rsid w:val="0032328E"/>
    <w:rsid w:val="003C0762"/>
    <w:rsid w:val="00423248"/>
    <w:rsid w:val="0057790C"/>
    <w:rsid w:val="00747F63"/>
    <w:rsid w:val="00CC4FF6"/>
    <w:rsid w:val="00ED3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D8F92"/>
  <w15:chartTrackingRefBased/>
  <w15:docId w15:val="{EC1291F0-F1BB-4CC7-BEC5-36F1823DC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7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1</TotalTime>
  <Pages>2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Adi Nugroho</dc:creator>
  <cp:keywords/>
  <dc:description/>
  <cp:lastModifiedBy>Daniel Adi Nugroho</cp:lastModifiedBy>
  <cp:revision>5</cp:revision>
  <dcterms:created xsi:type="dcterms:W3CDTF">2022-09-24T22:50:00Z</dcterms:created>
  <dcterms:modified xsi:type="dcterms:W3CDTF">2022-09-25T21:35:00Z</dcterms:modified>
</cp:coreProperties>
</file>